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C497FF6" w14:textId="77777777" w:rsidR="00D824F0" w:rsidRDefault="003D7291">
      <w:pPr>
        <w:rPr>
          <w:b/>
        </w:rPr>
      </w:pPr>
      <w:r>
        <w:rPr>
          <w:b/>
        </w:rPr>
        <w:t>NAME: _________________________________________</w:t>
      </w:r>
      <w:r w:rsidR="001F11FF">
        <w:rPr>
          <w:b/>
        </w:rPr>
        <w:t xml:space="preserve">   Cell #:____________________</w:t>
      </w:r>
    </w:p>
    <w:p w14:paraId="4ABECC58" w14:textId="77777777" w:rsidR="003D7291" w:rsidRDefault="003D7291">
      <w:pPr>
        <w:rPr>
          <w:b/>
        </w:rPr>
      </w:pPr>
      <w:r>
        <w:rPr>
          <w:b/>
        </w:rPr>
        <w:t>ADDRESS:  ______________________________________</w:t>
      </w:r>
    </w:p>
    <w:p w14:paraId="14B22CDB" w14:textId="77777777" w:rsidR="003D7291" w:rsidRDefault="003D7291">
      <w:pPr>
        <w:rPr>
          <w:b/>
        </w:rPr>
      </w:pPr>
      <w:r>
        <w:rPr>
          <w:b/>
        </w:rPr>
        <w:t>CITY:           ______________________________     State:   ____  ZIP CODE _____________</w:t>
      </w:r>
    </w:p>
    <w:p w14:paraId="2B6A8A62" w14:textId="36C09F6C" w:rsidR="00BA7E96" w:rsidRPr="00A274C8" w:rsidRDefault="00BA7E96">
      <w:pPr>
        <w:rPr>
          <w:b/>
          <w:sz w:val="20"/>
          <w:szCs w:val="20"/>
        </w:rPr>
      </w:pPr>
    </w:p>
    <w:tbl>
      <w:tblPr>
        <w:tblStyle w:val="TableGrid"/>
        <w:tblpPr w:leftFromText="180" w:rightFromText="180" w:vertAnchor="text" w:horzAnchor="margin" w:tblpY="40"/>
        <w:tblW w:w="0" w:type="auto"/>
        <w:tblLook w:val="04A0" w:firstRow="1" w:lastRow="0" w:firstColumn="1" w:lastColumn="0" w:noHBand="0" w:noVBand="1"/>
      </w:tblPr>
      <w:tblGrid>
        <w:gridCol w:w="1669"/>
        <w:gridCol w:w="2932"/>
        <w:gridCol w:w="2463"/>
        <w:gridCol w:w="2286"/>
      </w:tblGrid>
      <w:tr w:rsidR="00047A2D" w14:paraId="12C0110D" w14:textId="04F0D783" w:rsidTr="00047A2D">
        <w:tc>
          <w:tcPr>
            <w:tcW w:w="4601" w:type="dxa"/>
            <w:gridSpan w:val="2"/>
            <w:shd w:val="clear" w:color="auto" w:fill="F2DBDB" w:themeFill="accent2" w:themeFillTint="33"/>
          </w:tcPr>
          <w:p w14:paraId="314B8AEC" w14:textId="77777777" w:rsidR="00047A2D" w:rsidRPr="000E46A0" w:rsidRDefault="00047A2D" w:rsidP="001F11FF">
            <w:pPr>
              <w:jc w:val="center"/>
              <w:rPr>
                <w:b/>
              </w:rPr>
            </w:pPr>
            <w:r w:rsidRPr="000E46A0">
              <w:rPr>
                <w:b/>
              </w:rPr>
              <w:t>ITEM</w:t>
            </w:r>
          </w:p>
        </w:tc>
        <w:tc>
          <w:tcPr>
            <w:tcW w:w="2463" w:type="dxa"/>
            <w:shd w:val="clear" w:color="auto" w:fill="F2DBDB" w:themeFill="accent2" w:themeFillTint="33"/>
          </w:tcPr>
          <w:p w14:paraId="3A1D57DA" w14:textId="77777777" w:rsidR="00047A2D" w:rsidRDefault="00047A2D" w:rsidP="001F11FF">
            <w:pPr>
              <w:jc w:val="center"/>
              <w:rPr>
                <w:b/>
              </w:rPr>
            </w:pPr>
            <w:r>
              <w:rPr>
                <w:b/>
              </w:rPr>
              <w:t>VALUE</w:t>
            </w:r>
          </w:p>
        </w:tc>
        <w:tc>
          <w:tcPr>
            <w:tcW w:w="2286" w:type="dxa"/>
            <w:shd w:val="clear" w:color="auto" w:fill="F2DBDB" w:themeFill="accent2" w:themeFillTint="33"/>
          </w:tcPr>
          <w:p w14:paraId="268862CE" w14:textId="6F1D5976" w:rsidR="00047A2D" w:rsidRDefault="00047A2D" w:rsidP="001F11FF">
            <w:pPr>
              <w:jc w:val="center"/>
              <w:rPr>
                <w:b/>
              </w:rPr>
            </w:pPr>
            <w:r>
              <w:rPr>
                <w:b/>
              </w:rPr>
              <w:t>Location</w:t>
            </w:r>
          </w:p>
        </w:tc>
      </w:tr>
      <w:tr w:rsidR="00047A2D" w14:paraId="0CC13B4D" w14:textId="10A4400C" w:rsidTr="00047A2D">
        <w:trPr>
          <w:trHeight w:val="224"/>
        </w:trPr>
        <w:tc>
          <w:tcPr>
            <w:tcW w:w="4601" w:type="dxa"/>
            <w:gridSpan w:val="2"/>
          </w:tcPr>
          <w:p w14:paraId="6D5AE4CE" w14:textId="77777777" w:rsidR="00047A2D" w:rsidRDefault="00047A2D" w:rsidP="001F11FF">
            <w:pPr>
              <w:rPr>
                <w:b/>
              </w:rPr>
            </w:pPr>
            <w:r>
              <w:rPr>
                <w:b/>
              </w:rPr>
              <w:t xml:space="preserve">Whiskey            </w:t>
            </w:r>
            <w:r>
              <w:rPr>
                <w:b/>
                <w:i/>
              </w:rPr>
              <w:t xml:space="preserve"># of bottles  </w:t>
            </w:r>
            <w:r w:rsidRPr="008C3F73">
              <w:rPr>
                <w:b/>
                <w:shd w:val="clear" w:color="auto" w:fill="B8CCE4" w:themeFill="accent1" w:themeFillTint="66"/>
              </w:rPr>
              <w:t xml:space="preserve">  </w:t>
            </w:r>
            <w:r>
              <w:rPr>
                <w:b/>
                <w:shd w:val="clear" w:color="auto" w:fill="B8CCE4" w:themeFill="accent1" w:themeFillTint="66"/>
              </w:rPr>
              <w:t>_______</w:t>
            </w:r>
            <w:r w:rsidRPr="008C3F73">
              <w:rPr>
                <w:b/>
                <w:shd w:val="clear" w:color="auto" w:fill="B8CCE4" w:themeFill="accent1" w:themeFillTint="66"/>
              </w:rPr>
              <w:t xml:space="preserve">            </w:t>
            </w:r>
          </w:p>
        </w:tc>
        <w:tc>
          <w:tcPr>
            <w:tcW w:w="2463" w:type="dxa"/>
          </w:tcPr>
          <w:p w14:paraId="53089ECF" w14:textId="77777777" w:rsidR="00047A2D" w:rsidRDefault="00047A2D" w:rsidP="001F11FF">
            <w:pPr>
              <w:rPr>
                <w:b/>
              </w:rPr>
            </w:pPr>
            <w:r>
              <w:rPr>
                <w:b/>
              </w:rPr>
              <w:fldChar w:fldCharType="begin"/>
            </w:r>
            <w:r>
              <w:rPr>
                <w:b/>
              </w:rPr>
              <w:instrText xml:space="preserve"> sum(above) </w:instrText>
            </w:r>
            <w:r>
              <w:rPr>
                <w:b/>
              </w:rPr>
              <w:fldChar w:fldCharType="end"/>
            </w:r>
          </w:p>
        </w:tc>
        <w:tc>
          <w:tcPr>
            <w:tcW w:w="2286" w:type="dxa"/>
          </w:tcPr>
          <w:p w14:paraId="0839BB45" w14:textId="77777777" w:rsidR="00047A2D" w:rsidRDefault="00047A2D" w:rsidP="001F11FF">
            <w:pPr>
              <w:rPr>
                <w:b/>
              </w:rPr>
            </w:pPr>
          </w:p>
        </w:tc>
      </w:tr>
      <w:tr w:rsidR="00047A2D" w14:paraId="4660AA83" w14:textId="79600E68" w:rsidTr="00047A2D">
        <w:tc>
          <w:tcPr>
            <w:tcW w:w="4601" w:type="dxa"/>
            <w:gridSpan w:val="2"/>
          </w:tcPr>
          <w:p w14:paraId="6C0CB31D" w14:textId="77777777" w:rsidR="00047A2D" w:rsidRPr="000E46A0" w:rsidRDefault="00047A2D" w:rsidP="001F11FF">
            <w:pPr>
              <w:rPr>
                <w:b/>
              </w:rPr>
            </w:pPr>
            <w:r w:rsidRPr="000E46A0">
              <w:rPr>
                <w:b/>
              </w:rPr>
              <w:t>Beer</w:t>
            </w:r>
          </w:p>
        </w:tc>
        <w:tc>
          <w:tcPr>
            <w:tcW w:w="2463" w:type="dxa"/>
          </w:tcPr>
          <w:p w14:paraId="3E405DF1" w14:textId="77777777" w:rsidR="00047A2D" w:rsidRDefault="00047A2D" w:rsidP="001F11FF">
            <w:pPr>
              <w:rPr>
                <w:b/>
              </w:rPr>
            </w:pPr>
          </w:p>
        </w:tc>
        <w:tc>
          <w:tcPr>
            <w:tcW w:w="2286" w:type="dxa"/>
          </w:tcPr>
          <w:p w14:paraId="7515B4F9" w14:textId="77777777" w:rsidR="00047A2D" w:rsidRDefault="00047A2D" w:rsidP="001F11FF">
            <w:pPr>
              <w:rPr>
                <w:b/>
              </w:rPr>
            </w:pPr>
          </w:p>
        </w:tc>
      </w:tr>
      <w:tr w:rsidR="00047A2D" w14:paraId="4BBFA258" w14:textId="18B9599E" w:rsidTr="00047A2D">
        <w:tc>
          <w:tcPr>
            <w:tcW w:w="4601" w:type="dxa"/>
            <w:gridSpan w:val="2"/>
          </w:tcPr>
          <w:p w14:paraId="057A33C4" w14:textId="77777777" w:rsidR="00047A2D" w:rsidRDefault="00047A2D" w:rsidP="001F11FF">
            <w:pPr>
              <w:rPr>
                <w:b/>
              </w:rPr>
            </w:pPr>
            <w:r>
              <w:rPr>
                <w:b/>
              </w:rPr>
              <w:t>Cake Mixes</w:t>
            </w:r>
          </w:p>
        </w:tc>
        <w:tc>
          <w:tcPr>
            <w:tcW w:w="2463" w:type="dxa"/>
          </w:tcPr>
          <w:p w14:paraId="3C20A751" w14:textId="77777777" w:rsidR="00047A2D" w:rsidRDefault="00047A2D" w:rsidP="001F11FF">
            <w:pPr>
              <w:rPr>
                <w:b/>
              </w:rPr>
            </w:pPr>
          </w:p>
        </w:tc>
        <w:tc>
          <w:tcPr>
            <w:tcW w:w="2286" w:type="dxa"/>
          </w:tcPr>
          <w:p w14:paraId="19AFC9CF" w14:textId="77777777" w:rsidR="00047A2D" w:rsidRDefault="00047A2D" w:rsidP="001F11FF">
            <w:pPr>
              <w:rPr>
                <w:b/>
              </w:rPr>
            </w:pPr>
          </w:p>
        </w:tc>
      </w:tr>
      <w:tr w:rsidR="00047A2D" w14:paraId="67DFE4E8" w14:textId="719E1EE9" w:rsidTr="00047A2D">
        <w:tc>
          <w:tcPr>
            <w:tcW w:w="4601" w:type="dxa"/>
            <w:gridSpan w:val="2"/>
          </w:tcPr>
          <w:p w14:paraId="11C3F498" w14:textId="77777777" w:rsidR="00047A2D" w:rsidRDefault="00047A2D" w:rsidP="001F11FF">
            <w:pPr>
              <w:rPr>
                <w:b/>
              </w:rPr>
            </w:pPr>
            <w:r>
              <w:rPr>
                <w:b/>
              </w:rPr>
              <w:t>Cereals</w:t>
            </w:r>
          </w:p>
        </w:tc>
        <w:tc>
          <w:tcPr>
            <w:tcW w:w="2463" w:type="dxa"/>
          </w:tcPr>
          <w:p w14:paraId="258B30E7" w14:textId="77777777" w:rsidR="00047A2D" w:rsidRDefault="00047A2D" w:rsidP="001F11FF">
            <w:pPr>
              <w:rPr>
                <w:b/>
              </w:rPr>
            </w:pPr>
          </w:p>
        </w:tc>
        <w:tc>
          <w:tcPr>
            <w:tcW w:w="2286" w:type="dxa"/>
          </w:tcPr>
          <w:p w14:paraId="5A14B2B9" w14:textId="77777777" w:rsidR="00047A2D" w:rsidRDefault="00047A2D" w:rsidP="001F11FF">
            <w:pPr>
              <w:rPr>
                <w:b/>
              </w:rPr>
            </w:pPr>
          </w:p>
        </w:tc>
      </w:tr>
      <w:tr w:rsidR="00047A2D" w14:paraId="11BF9A10" w14:textId="6B0A5037" w:rsidTr="00047A2D">
        <w:trPr>
          <w:trHeight w:val="49"/>
        </w:trPr>
        <w:tc>
          <w:tcPr>
            <w:tcW w:w="1669" w:type="dxa"/>
            <w:vMerge w:val="restart"/>
          </w:tcPr>
          <w:p w14:paraId="135D9411" w14:textId="77777777" w:rsidR="00047A2D" w:rsidRDefault="00047A2D" w:rsidP="001F11FF">
            <w:pPr>
              <w:rPr>
                <w:b/>
              </w:rPr>
            </w:pPr>
            <w:r>
              <w:rPr>
                <w:b/>
              </w:rPr>
              <w:t>Condiments</w:t>
            </w:r>
          </w:p>
        </w:tc>
        <w:tc>
          <w:tcPr>
            <w:tcW w:w="2932" w:type="dxa"/>
          </w:tcPr>
          <w:p w14:paraId="0806065A" w14:textId="77777777" w:rsidR="00047A2D" w:rsidRDefault="00047A2D" w:rsidP="001F11FF">
            <w:pPr>
              <w:rPr>
                <w:b/>
              </w:rPr>
            </w:pPr>
            <w:r>
              <w:rPr>
                <w:b/>
              </w:rPr>
              <w:t>Ketchup</w:t>
            </w:r>
          </w:p>
        </w:tc>
        <w:tc>
          <w:tcPr>
            <w:tcW w:w="2463" w:type="dxa"/>
            <w:vMerge w:val="restart"/>
          </w:tcPr>
          <w:p w14:paraId="6A2E6AAF" w14:textId="77777777" w:rsidR="00047A2D" w:rsidRDefault="00047A2D" w:rsidP="001F11FF">
            <w:pPr>
              <w:rPr>
                <w:b/>
              </w:rPr>
            </w:pPr>
          </w:p>
        </w:tc>
        <w:tc>
          <w:tcPr>
            <w:tcW w:w="2286" w:type="dxa"/>
          </w:tcPr>
          <w:p w14:paraId="05B43CBA" w14:textId="77777777" w:rsidR="00047A2D" w:rsidRDefault="00047A2D" w:rsidP="001F11FF">
            <w:pPr>
              <w:rPr>
                <w:b/>
              </w:rPr>
            </w:pPr>
          </w:p>
        </w:tc>
      </w:tr>
      <w:tr w:rsidR="00047A2D" w14:paraId="2011F910" w14:textId="509C4F34" w:rsidTr="00047A2D">
        <w:trPr>
          <w:trHeight w:val="49"/>
        </w:trPr>
        <w:tc>
          <w:tcPr>
            <w:tcW w:w="1669" w:type="dxa"/>
            <w:vMerge/>
          </w:tcPr>
          <w:p w14:paraId="7E860D28" w14:textId="77777777" w:rsidR="00047A2D" w:rsidRDefault="00047A2D" w:rsidP="001F11FF">
            <w:pPr>
              <w:rPr>
                <w:b/>
              </w:rPr>
            </w:pPr>
          </w:p>
        </w:tc>
        <w:tc>
          <w:tcPr>
            <w:tcW w:w="2932" w:type="dxa"/>
          </w:tcPr>
          <w:p w14:paraId="77B3C452" w14:textId="77777777" w:rsidR="00047A2D" w:rsidRDefault="00047A2D" w:rsidP="001F11FF">
            <w:pPr>
              <w:rPr>
                <w:b/>
              </w:rPr>
            </w:pPr>
            <w:r>
              <w:rPr>
                <w:b/>
              </w:rPr>
              <w:t>Mayonnaise</w:t>
            </w:r>
          </w:p>
        </w:tc>
        <w:tc>
          <w:tcPr>
            <w:tcW w:w="2463" w:type="dxa"/>
            <w:vMerge/>
          </w:tcPr>
          <w:p w14:paraId="467F6351" w14:textId="77777777" w:rsidR="00047A2D" w:rsidRDefault="00047A2D" w:rsidP="001F11FF">
            <w:pPr>
              <w:rPr>
                <w:b/>
              </w:rPr>
            </w:pPr>
          </w:p>
        </w:tc>
        <w:tc>
          <w:tcPr>
            <w:tcW w:w="2286" w:type="dxa"/>
          </w:tcPr>
          <w:p w14:paraId="1797673E" w14:textId="77777777" w:rsidR="00047A2D" w:rsidRDefault="00047A2D" w:rsidP="001F11FF">
            <w:pPr>
              <w:rPr>
                <w:b/>
              </w:rPr>
            </w:pPr>
          </w:p>
        </w:tc>
      </w:tr>
      <w:tr w:rsidR="00047A2D" w14:paraId="3AFCCDB3" w14:textId="4681E43A" w:rsidTr="00047A2D">
        <w:trPr>
          <w:trHeight w:val="49"/>
        </w:trPr>
        <w:tc>
          <w:tcPr>
            <w:tcW w:w="1669" w:type="dxa"/>
            <w:vMerge/>
          </w:tcPr>
          <w:p w14:paraId="6C8C9E19" w14:textId="77777777" w:rsidR="00047A2D" w:rsidRDefault="00047A2D" w:rsidP="001F11FF">
            <w:pPr>
              <w:rPr>
                <w:b/>
              </w:rPr>
            </w:pPr>
          </w:p>
        </w:tc>
        <w:tc>
          <w:tcPr>
            <w:tcW w:w="2932" w:type="dxa"/>
          </w:tcPr>
          <w:p w14:paraId="699A0344" w14:textId="77777777" w:rsidR="00047A2D" w:rsidRDefault="00047A2D" w:rsidP="001F11FF">
            <w:pPr>
              <w:rPr>
                <w:b/>
              </w:rPr>
            </w:pPr>
            <w:r>
              <w:rPr>
                <w:b/>
              </w:rPr>
              <w:t>Mustard</w:t>
            </w:r>
          </w:p>
        </w:tc>
        <w:tc>
          <w:tcPr>
            <w:tcW w:w="2463" w:type="dxa"/>
            <w:vMerge/>
          </w:tcPr>
          <w:p w14:paraId="547C2DFB" w14:textId="77777777" w:rsidR="00047A2D" w:rsidRDefault="00047A2D" w:rsidP="001F11FF">
            <w:pPr>
              <w:rPr>
                <w:b/>
              </w:rPr>
            </w:pPr>
          </w:p>
        </w:tc>
        <w:tc>
          <w:tcPr>
            <w:tcW w:w="2286" w:type="dxa"/>
          </w:tcPr>
          <w:p w14:paraId="001D50C1" w14:textId="77777777" w:rsidR="00047A2D" w:rsidRDefault="00047A2D" w:rsidP="001F11FF">
            <w:pPr>
              <w:rPr>
                <w:b/>
              </w:rPr>
            </w:pPr>
          </w:p>
        </w:tc>
      </w:tr>
      <w:tr w:rsidR="00047A2D" w14:paraId="46B27928" w14:textId="7F99F636" w:rsidTr="00047A2D">
        <w:trPr>
          <w:trHeight w:val="49"/>
        </w:trPr>
        <w:tc>
          <w:tcPr>
            <w:tcW w:w="1669" w:type="dxa"/>
            <w:vMerge/>
          </w:tcPr>
          <w:p w14:paraId="0F6C2BDD" w14:textId="77777777" w:rsidR="00047A2D" w:rsidRDefault="00047A2D" w:rsidP="001F11FF">
            <w:pPr>
              <w:rPr>
                <w:b/>
              </w:rPr>
            </w:pPr>
          </w:p>
        </w:tc>
        <w:tc>
          <w:tcPr>
            <w:tcW w:w="2932" w:type="dxa"/>
          </w:tcPr>
          <w:p w14:paraId="43DB7CF9" w14:textId="77777777" w:rsidR="00047A2D" w:rsidRDefault="00047A2D" w:rsidP="001F11FF">
            <w:pPr>
              <w:rPr>
                <w:b/>
              </w:rPr>
            </w:pPr>
            <w:r>
              <w:rPr>
                <w:b/>
              </w:rPr>
              <w:t>Sauces</w:t>
            </w:r>
          </w:p>
        </w:tc>
        <w:tc>
          <w:tcPr>
            <w:tcW w:w="2463" w:type="dxa"/>
            <w:vMerge/>
          </w:tcPr>
          <w:p w14:paraId="5656456E" w14:textId="77777777" w:rsidR="00047A2D" w:rsidRDefault="00047A2D" w:rsidP="001F11FF">
            <w:pPr>
              <w:rPr>
                <w:b/>
              </w:rPr>
            </w:pPr>
          </w:p>
        </w:tc>
        <w:tc>
          <w:tcPr>
            <w:tcW w:w="2286" w:type="dxa"/>
          </w:tcPr>
          <w:p w14:paraId="50877059" w14:textId="77777777" w:rsidR="00047A2D" w:rsidRDefault="00047A2D" w:rsidP="001F11FF">
            <w:pPr>
              <w:rPr>
                <w:b/>
              </w:rPr>
            </w:pPr>
          </w:p>
        </w:tc>
      </w:tr>
      <w:tr w:rsidR="00047A2D" w14:paraId="6F64D476" w14:textId="1CBE8DD5" w:rsidTr="00047A2D">
        <w:trPr>
          <w:trHeight w:val="284"/>
        </w:trPr>
        <w:tc>
          <w:tcPr>
            <w:tcW w:w="1669" w:type="dxa"/>
            <w:vMerge/>
          </w:tcPr>
          <w:p w14:paraId="47DED876" w14:textId="77777777" w:rsidR="00047A2D" w:rsidRDefault="00047A2D" w:rsidP="001F11FF">
            <w:pPr>
              <w:rPr>
                <w:b/>
              </w:rPr>
            </w:pPr>
          </w:p>
        </w:tc>
        <w:tc>
          <w:tcPr>
            <w:tcW w:w="2932" w:type="dxa"/>
          </w:tcPr>
          <w:p w14:paraId="4B22F40B" w14:textId="77777777" w:rsidR="00047A2D" w:rsidRDefault="00047A2D" w:rsidP="001F11FF">
            <w:pPr>
              <w:rPr>
                <w:b/>
              </w:rPr>
            </w:pPr>
            <w:r>
              <w:rPr>
                <w:b/>
              </w:rPr>
              <w:t xml:space="preserve">Salad Dressings </w:t>
            </w:r>
          </w:p>
        </w:tc>
        <w:tc>
          <w:tcPr>
            <w:tcW w:w="2463" w:type="dxa"/>
            <w:vMerge/>
          </w:tcPr>
          <w:p w14:paraId="16F92749" w14:textId="77777777" w:rsidR="00047A2D" w:rsidRDefault="00047A2D" w:rsidP="001F11FF">
            <w:pPr>
              <w:rPr>
                <w:b/>
              </w:rPr>
            </w:pPr>
          </w:p>
        </w:tc>
        <w:tc>
          <w:tcPr>
            <w:tcW w:w="2286" w:type="dxa"/>
          </w:tcPr>
          <w:p w14:paraId="5553F35A" w14:textId="77777777" w:rsidR="00047A2D" w:rsidRDefault="00047A2D" w:rsidP="001F11FF">
            <w:pPr>
              <w:rPr>
                <w:b/>
              </w:rPr>
            </w:pPr>
          </w:p>
        </w:tc>
      </w:tr>
      <w:tr w:rsidR="00047A2D" w14:paraId="3A6DB9B6" w14:textId="695B854A" w:rsidTr="00047A2D">
        <w:trPr>
          <w:trHeight w:val="242"/>
        </w:trPr>
        <w:tc>
          <w:tcPr>
            <w:tcW w:w="1669" w:type="dxa"/>
            <w:vMerge/>
          </w:tcPr>
          <w:p w14:paraId="0A37B4DF" w14:textId="77777777" w:rsidR="00047A2D" w:rsidRDefault="00047A2D" w:rsidP="001F11FF">
            <w:pPr>
              <w:rPr>
                <w:b/>
              </w:rPr>
            </w:pPr>
          </w:p>
        </w:tc>
        <w:tc>
          <w:tcPr>
            <w:tcW w:w="2932" w:type="dxa"/>
          </w:tcPr>
          <w:p w14:paraId="1622882F" w14:textId="77777777" w:rsidR="00047A2D" w:rsidRDefault="00047A2D" w:rsidP="001F11FF">
            <w:pPr>
              <w:rPr>
                <w:b/>
              </w:rPr>
            </w:pPr>
            <w:r>
              <w:rPr>
                <w:b/>
              </w:rPr>
              <w:t>Vinegar</w:t>
            </w:r>
          </w:p>
        </w:tc>
        <w:tc>
          <w:tcPr>
            <w:tcW w:w="2463" w:type="dxa"/>
            <w:vMerge/>
          </w:tcPr>
          <w:p w14:paraId="45CF3D41" w14:textId="77777777" w:rsidR="00047A2D" w:rsidRDefault="00047A2D" w:rsidP="001F11FF">
            <w:pPr>
              <w:rPr>
                <w:b/>
              </w:rPr>
            </w:pPr>
          </w:p>
        </w:tc>
        <w:tc>
          <w:tcPr>
            <w:tcW w:w="2286" w:type="dxa"/>
          </w:tcPr>
          <w:p w14:paraId="771565E9" w14:textId="77777777" w:rsidR="00047A2D" w:rsidRDefault="00047A2D" w:rsidP="001F11FF">
            <w:pPr>
              <w:rPr>
                <w:b/>
              </w:rPr>
            </w:pPr>
          </w:p>
        </w:tc>
      </w:tr>
      <w:tr w:rsidR="00047A2D" w14:paraId="50516231" w14:textId="55693E05" w:rsidTr="00047A2D">
        <w:trPr>
          <w:trHeight w:val="264"/>
        </w:trPr>
        <w:tc>
          <w:tcPr>
            <w:tcW w:w="1669" w:type="dxa"/>
            <w:vMerge/>
          </w:tcPr>
          <w:p w14:paraId="1E7A3F74" w14:textId="77777777" w:rsidR="00047A2D" w:rsidRDefault="00047A2D" w:rsidP="001F11FF">
            <w:pPr>
              <w:rPr>
                <w:b/>
              </w:rPr>
            </w:pPr>
          </w:p>
        </w:tc>
        <w:tc>
          <w:tcPr>
            <w:tcW w:w="2932" w:type="dxa"/>
          </w:tcPr>
          <w:p w14:paraId="52E111CB" w14:textId="77777777" w:rsidR="00047A2D" w:rsidRDefault="00047A2D" w:rsidP="001F11FF">
            <w:pPr>
              <w:rPr>
                <w:b/>
              </w:rPr>
            </w:pPr>
            <w:r>
              <w:rPr>
                <w:b/>
              </w:rPr>
              <w:t>Other</w:t>
            </w:r>
          </w:p>
        </w:tc>
        <w:tc>
          <w:tcPr>
            <w:tcW w:w="2463" w:type="dxa"/>
            <w:vMerge/>
          </w:tcPr>
          <w:p w14:paraId="1F746B9E" w14:textId="77777777" w:rsidR="00047A2D" w:rsidRDefault="00047A2D" w:rsidP="001F11FF">
            <w:pPr>
              <w:rPr>
                <w:b/>
              </w:rPr>
            </w:pPr>
          </w:p>
        </w:tc>
        <w:tc>
          <w:tcPr>
            <w:tcW w:w="2286" w:type="dxa"/>
          </w:tcPr>
          <w:p w14:paraId="417D26D9" w14:textId="77777777" w:rsidR="00047A2D" w:rsidRDefault="00047A2D" w:rsidP="001F11FF">
            <w:pPr>
              <w:rPr>
                <w:b/>
              </w:rPr>
            </w:pPr>
          </w:p>
        </w:tc>
      </w:tr>
      <w:tr w:rsidR="00047A2D" w14:paraId="6DD1F7D7" w14:textId="12702D6D" w:rsidTr="00047A2D">
        <w:tc>
          <w:tcPr>
            <w:tcW w:w="4601" w:type="dxa"/>
            <w:gridSpan w:val="2"/>
          </w:tcPr>
          <w:p w14:paraId="5D30CAD0" w14:textId="77777777" w:rsidR="00047A2D" w:rsidRDefault="00047A2D" w:rsidP="001F11FF">
            <w:pPr>
              <w:rPr>
                <w:b/>
              </w:rPr>
            </w:pPr>
            <w:r>
              <w:rPr>
                <w:b/>
              </w:rPr>
              <w:t>Yeast</w:t>
            </w:r>
          </w:p>
        </w:tc>
        <w:tc>
          <w:tcPr>
            <w:tcW w:w="2463" w:type="dxa"/>
          </w:tcPr>
          <w:p w14:paraId="33E185AC" w14:textId="77777777" w:rsidR="00047A2D" w:rsidRDefault="00047A2D" w:rsidP="001F11FF">
            <w:pPr>
              <w:rPr>
                <w:b/>
              </w:rPr>
            </w:pPr>
          </w:p>
        </w:tc>
        <w:tc>
          <w:tcPr>
            <w:tcW w:w="2286" w:type="dxa"/>
          </w:tcPr>
          <w:p w14:paraId="748B6225" w14:textId="77777777" w:rsidR="00047A2D" w:rsidRDefault="00047A2D" w:rsidP="001F11FF">
            <w:pPr>
              <w:rPr>
                <w:b/>
              </w:rPr>
            </w:pPr>
          </w:p>
        </w:tc>
      </w:tr>
      <w:tr w:rsidR="00047A2D" w14:paraId="6A2AEBBB" w14:textId="3E7D2E0C" w:rsidTr="00047A2D">
        <w:tc>
          <w:tcPr>
            <w:tcW w:w="4601" w:type="dxa"/>
            <w:gridSpan w:val="2"/>
          </w:tcPr>
          <w:p w14:paraId="2B1DE393" w14:textId="77777777" w:rsidR="00047A2D" w:rsidRDefault="00047A2D" w:rsidP="001F11FF">
            <w:pPr>
              <w:rPr>
                <w:b/>
              </w:rPr>
            </w:pPr>
            <w:r>
              <w:rPr>
                <w:b/>
              </w:rPr>
              <w:t>Barley</w:t>
            </w:r>
          </w:p>
        </w:tc>
        <w:tc>
          <w:tcPr>
            <w:tcW w:w="2463" w:type="dxa"/>
          </w:tcPr>
          <w:p w14:paraId="34B04A9B" w14:textId="77777777" w:rsidR="00047A2D" w:rsidRDefault="00047A2D" w:rsidP="001F11FF">
            <w:pPr>
              <w:rPr>
                <w:b/>
              </w:rPr>
            </w:pPr>
          </w:p>
        </w:tc>
        <w:tc>
          <w:tcPr>
            <w:tcW w:w="2286" w:type="dxa"/>
          </w:tcPr>
          <w:p w14:paraId="635C4678" w14:textId="77777777" w:rsidR="00047A2D" w:rsidRDefault="00047A2D" w:rsidP="001F11FF">
            <w:pPr>
              <w:rPr>
                <w:b/>
              </w:rPr>
            </w:pPr>
          </w:p>
        </w:tc>
      </w:tr>
      <w:tr w:rsidR="00047A2D" w14:paraId="58342E28" w14:textId="149905CC" w:rsidTr="00047A2D">
        <w:tc>
          <w:tcPr>
            <w:tcW w:w="4601" w:type="dxa"/>
            <w:gridSpan w:val="2"/>
          </w:tcPr>
          <w:p w14:paraId="0BA25375" w14:textId="77777777" w:rsidR="00047A2D" w:rsidRDefault="00047A2D" w:rsidP="001F11FF">
            <w:pPr>
              <w:rPr>
                <w:b/>
              </w:rPr>
            </w:pPr>
            <w:r>
              <w:rPr>
                <w:b/>
              </w:rPr>
              <w:t xml:space="preserve"> Flour</w:t>
            </w:r>
          </w:p>
        </w:tc>
        <w:tc>
          <w:tcPr>
            <w:tcW w:w="2463" w:type="dxa"/>
          </w:tcPr>
          <w:p w14:paraId="6D685FE8" w14:textId="77777777" w:rsidR="00047A2D" w:rsidRDefault="00047A2D" w:rsidP="001F11FF">
            <w:pPr>
              <w:rPr>
                <w:b/>
              </w:rPr>
            </w:pPr>
          </w:p>
        </w:tc>
        <w:tc>
          <w:tcPr>
            <w:tcW w:w="2286" w:type="dxa"/>
          </w:tcPr>
          <w:p w14:paraId="4D802053" w14:textId="77777777" w:rsidR="00047A2D" w:rsidRDefault="00047A2D" w:rsidP="001F11FF">
            <w:pPr>
              <w:rPr>
                <w:b/>
              </w:rPr>
            </w:pPr>
          </w:p>
        </w:tc>
      </w:tr>
      <w:tr w:rsidR="00047A2D" w14:paraId="35C40661" w14:textId="3DB596E4" w:rsidTr="00047A2D">
        <w:tc>
          <w:tcPr>
            <w:tcW w:w="4601" w:type="dxa"/>
            <w:gridSpan w:val="2"/>
          </w:tcPr>
          <w:p w14:paraId="64DB9D81" w14:textId="77777777" w:rsidR="00047A2D" w:rsidRDefault="00047A2D" w:rsidP="001F11FF">
            <w:pPr>
              <w:rPr>
                <w:b/>
              </w:rPr>
            </w:pPr>
            <w:r>
              <w:rPr>
                <w:b/>
              </w:rPr>
              <w:t>Oatmeal</w:t>
            </w:r>
          </w:p>
        </w:tc>
        <w:tc>
          <w:tcPr>
            <w:tcW w:w="2463" w:type="dxa"/>
          </w:tcPr>
          <w:p w14:paraId="58364A0F" w14:textId="77777777" w:rsidR="00047A2D" w:rsidRDefault="00047A2D" w:rsidP="001F11FF">
            <w:pPr>
              <w:rPr>
                <w:b/>
              </w:rPr>
            </w:pPr>
          </w:p>
        </w:tc>
        <w:tc>
          <w:tcPr>
            <w:tcW w:w="2286" w:type="dxa"/>
          </w:tcPr>
          <w:p w14:paraId="7A6A7720" w14:textId="77777777" w:rsidR="00047A2D" w:rsidRDefault="00047A2D" w:rsidP="001F11FF">
            <w:pPr>
              <w:rPr>
                <w:b/>
              </w:rPr>
            </w:pPr>
          </w:p>
        </w:tc>
      </w:tr>
      <w:tr w:rsidR="00047A2D" w14:paraId="7D6F520D" w14:textId="2B6021B7" w:rsidTr="00047A2D">
        <w:tc>
          <w:tcPr>
            <w:tcW w:w="4601" w:type="dxa"/>
            <w:gridSpan w:val="2"/>
          </w:tcPr>
          <w:p w14:paraId="3C35846A" w14:textId="77777777" w:rsidR="00047A2D" w:rsidRDefault="00047A2D" w:rsidP="001F11FF">
            <w:pPr>
              <w:rPr>
                <w:b/>
              </w:rPr>
            </w:pPr>
            <w:r>
              <w:rPr>
                <w:b/>
              </w:rPr>
              <w:t xml:space="preserve">Pasta </w:t>
            </w:r>
          </w:p>
        </w:tc>
        <w:tc>
          <w:tcPr>
            <w:tcW w:w="2463" w:type="dxa"/>
          </w:tcPr>
          <w:p w14:paraId="6C25B3CB" w14:textId="77777777" w:rsidR="00047A2D" w:rsidRDefault="00047A2D" w:rsidP="001F11FF">
            <w:pPr>
              <w:rPr>
                <w:b/>
              </w:rPr>
            </w:pPr>
          </w:p>
        </w:tc>
        <w:tc>
          <w:tcPr>
            <w:tcW w:w="2286" w:type="dxa"/>
          </w:tcPr>
          <w:p w14:paraId="21FA3A7B" w14:textId="77777777" w:rsidR="00047A2D" w:rsidRDefault="00047A2D" w:rsidP="001F11FF">
            <w:pPr>
              <w:rPr>
                <w:b/>
              </w:rPr>
            </w:pPr>
          </w:p>
        </w:tc>
      </w:tr>
      <w:tr w:rsidR="00047A2D" w14:paraId="5596A934" w14:textId="5411A446" w:rsidTr="00047A2D">
        <w:tc>
          <w:tcPr>
            <w:tcW w:w="4601" w:type="dxa"/>
            <w:gridSpan w:val="2"/>
          </w:tcPr>
          <w:p w14:paraId="32ABBEB9" w14:textId="77777777" w:rsidR="00047A2D" w:rsidRDefault="00047A2D" w:rsidP="001F11FF">
            <w:pPr>
              <w:rPr>
                <w:b/>
              </w:rPr>
            </w:pPr>
            <w:r>
              <w:rPr>
                <w:b/>
              </w:rPr>
              <w:t>Soup Mixes</w:t>
            </w:r>
          </w:p>
        </w:tc>
        <w:tc>
          <w:tcPr>
            <w:tcW w:w="2463" w:type="dxa"/>
          </w:tcPr>
          <w:p w14:paraId="01C09EBF" w14:textId="77777777" w:rsidR="00047A2D" w:rsidRDefault="00047A2D" w:rsidP="001F11FF">
            <w:pPr>
              <w:rPr>
                <w:b/>
              </w:rPr>
            </w:pPr>
          </w:p>
        </w:tc>
        <w:tc>
          <w:tcPr>
            <w:tcW w:w="2286" w:type="dxa"/>
          </w:tcPr>
          <w:p w14:paraId="43D7FD1A" w14:textId="77777777" w:rsidR="00047A2D" w:rsidRDefault="00047A2D" w:rsidP="001F11FF">
            <w:pPr>
              <w:rPr>
                <w:b/>
              </w:rPr>
            </w:pPr>
          </w:p>
        </w:tc>
      </w:tr>
      <w:tr w:rsidR="00047A2D" w14:paraId="4ED77DD6" w14:textId="10044C36" w:rsidTr="00047A2D">
        <w:tc>
          <w:tcPr>
            <w:tcW w:w="4601" w:type="dxa"/>
            <w:gridSpan w:val="2"/>
          </w:tcPr>
          <w:p w14:paraId="0FE602FE" w14:textId="77777777" w:rsidR="00047A2D" w:rsidRDefault="00047A2D" w:rsidP="001F11FF">
            <w:pPr>
              <w:rPr>
                <w:b/>
              </w:rPr>
            </w:pPr>
            <w:r>
              <w:rPr>
                <w:b/>
              </w:rPr>
              <w:t>Play Doh</w:t>
            </w:r>
          </w:p>
        </w:tc>
        <w:tc>
          <w:tcPr>
            <w:tcW w:w="2463" w:type="dxa"/>
          </w:tcPr>
          <w:p w14:paraId="060D7F40" w14:textId="77777777" w:rsidR="00047A2D" w:rsidRDefault="00047A2D" w:rsidP="001F11FF">
            <w:pPr>
              <w:rPr>
                <w:b/>
              </w:rPr>
            </w:pPr>
          </w:p>
        </w:tc>
        <w:tc>
          <w:tcPr>
            <w:tcW w:w="2286" w:type="dxa"/>
          </w:tcPr>
          <w:p w14:paraId="0FEC5EDB" w14:textId="77777777" w:rsidR="00047A2D" w:rsidRDefault="00047A2D" w:rsidP="001F11FF">
            <w:pPr>
              <w:rPr>
                <w:b/>
              </w:rPr>
            </w:pPr>
          </w:p>
        </w:tc>
      </w:tr>
      <w:tr w:rsidR="00047A2D" w14:paraId="1B810BD5" w14:textId="045388D8" w:rsidTr="00047A2D">
        <w:tc>
          <w:tcPr>
            <w:tcW w:w="4601" w:type="dxa"/>
            <w:gridSpan w:val="2"/>
          </w:tcPr>
          <w:p w14:paraId="3C034E70" w14:textId="77777777" w:rsidR="00047A2D" w:rsidRDefault="00047A2D" w:rsidP="001F11FF">
            <w:pPr>
              <w:rPr>
                <w:b/>
              </w:rPr>
            </w:pPr>
            <w:r>
              <w:rPr>
                <w:b/>
              </w:rPr>
              <w:t>Vitamins</w:t>
            </w:r>
          </w:p>
        </w:tc>
        <w:tc>
          <w:tcPr>
            <w:tcW w:w="2463" w:type="dxa"/>
          </w:tcPr>
          <w:p w14:paraId="65E4F467" w14:textId="77777777" w:rsidR="00047A2D" w:rsidRDefault="00047A2D" w:rsidP="001F11FF">
            <w:pPr>
              <w:rPr>
                <w:b/>
              </w:rPr>
            </w:pPr>
          </w:p>
        </w:tc>
        <w:tc>
          <w:tcPr>
            <w:tcW w:w="2286" w:type="dxa"/>
          </w:tcPr>
          <w:p w14:paraId="13B57693" w14:textId="77777777" w:rsidR="00047A2D" w:rsidRDefault="00047A2D" w:rsidP="001F11FF">
            <w:pPr>
              <w:rPr>
                <w:b/>
              </w:rPr>
            </w:pPr>
          </w:p>
        </w:tc>
      </w:tr>
      <w:tr w:rsidR="00047A2D" w14:paraId="0013409F" w14:textId="46099434" w:rsidTr="00047A2D">
        <w:tc>
          <w:tcPr>
            <w:tcW w:w="4601" w:type="dxa"/>
            <w:gridSpan w:val="2"/>
          </w:tcPr>
          <w:p w14:paraId="40AF99E2" w14:textId="77777777" w:rsidR="00047A2D" w:rsidRDefault="00047A2D" w:rsidP="001F11FF">
            <w:pPr>
              <w:rPr>
                <w:b/>
              </w:rPr>
            </w:pPr>
            <w:r>
              <w:rPr>
                <w:b/>
              </w:rPr>
              <w:t>Medicine</w:t>
            </w:r>
          </w:p>
        </w:tc>
        <w:tc>
          <w:tcPr>
            <w:tcW w:w="2463" w:type="dxa"/>
          </w:tcPr>
          <w:p w14:paraId="2BAF5316" w14:textId="77777777" w:rsidR="00047A2D" w:rsidRDefault="00047A2D" w:rsidP="001F11FF">
            <w:pPr>
              <w:rPr>
                <w:b/>
              </w:rPr>
            </w:pPr>
          </w:p>
        </w:tc>
        <w:tc>
          <w:tcPr>
            <w:tcW w:w="2286" w:type="dxa"/>
          </w:tcPr>
          <w:p w14:paraId="78875FA9" w14:textId="77777777" w:rsidR="00047A2D" w:rsidRDefault="00047A2D" w:rsidP="001F11FF">
            <w:pPr>
              <w:rPr>
                <w:b/>
              </w:rPr>
            </w:pPr>
          </w:p>
        </w:tc>
      </w:tr>
      <w:tr w:rsidR="00047A2D" w14:paraId="208C2080" w14:textId="01B656AB" w:rsidTr="00047A2D">
        <w:tc>
          <w:tcPr>
            <w:tcW w:w="4601" w:type="dxa"/>
            <w:gridSpan w:val="2"/>
          </w:tcPr>
          <w:p w14:paraId="7DA2CE21" w14:textId="77777777" w:rsidR="00047A2D" w:rsidRDefault="00047A2D" w:rsidP="001F11FF">
            <w:pPr>
              <w:rPr>
                <w:b/>
              </w:rPr>
            </w:pPr>
            <w:r>
              <w:rPr>
                <w:b/>
              </w:rPr>
              <w:t>Cosmetics</w:t>
            </w:r>
          </w:p>
        </w:tc>
        <w:tc>
          <w:tcPr>
            <w:tcW w:w="2463" w:type="dxa"/>
          </w:tcPr>
          <w:p w14:paraId="69CAB4EF" w14:textId="77777777" w:rsidR="00047A2D" w:rsidRDefault="00047A2D" w:rsidP="001F11FF">
            <w:pPr>
              <w:rPr>
                <w:b/>
              </w:rPr>
            </w:pPr>
          </w:p>
        </w:tc>
        <w:tc>
          <w:tcPr>
            <w:tcW w:w="2286" w:type="dxa"/>
          </w:tcPr>
          <w:p w14:paraId="4B278A7A" w14:textId="77777777" w:rsidR="00047A2D" w:rsidRDefault="00047A2D" w:rsidP="001F11FF">
            <w:pPr>
              <w:rPr>
                <w:b/>
              </w:rPr>
            </w:pPr>
          </w:p>
        </w:tc>
      </w:tr>
      <w:tr w:rsidR="00047A2D" w14:paraId="036EE52F" w14:textId="2EEE50A0" w:rsidTr="00047A2D">
        <w:tc>
          <w:tcPr>
            <w:tcW w:w="4601" w:type="dxa"/>
            <w:gridSpan w:val="2"/>
          </w:tcPr>
          <w:p w14:paraId="3AC782A7" w14:textId="77777777" w:rsidR="00047A2D" w:rsidRPr="008C3F73" w:rsidRDefault="00047A2D" w:rsidP="001F11FF">
            <w:pPr>
              <w:rPr>
                <w:b/>
              </w:rPr>
            </w:pPr>
            <w:r>
              <w:rPr>
                <w:b/>
              </w:rPr>
              <w:t>Other Chometz</w:t>
            </w:r>
          </w:p>
        </w:tc>
        <w:tc>
          <w:tcPr>
            <w:tcW w:w="2463" w:type="dxa"/>
          </w:tcPr>
          <w:p w14:paraId="12EC0455" w14:textId="77777777" w:rsidR="00047A2D" w:rsidRDefault="00047A2D" w:rsidP="001F11FF">
            <w:pPr>
              <w:rPr>
                <w:b/>
              </w:rPr>
            </w:pPr>
          </w:p>
        </w:tc>
        <w:tc>
          <w:tcPr>
            <w:tcW w:w="2286" w:type="dxa"/>
          </w:tcPr>
          <w:p w14:paraId="0797CBFE" w14:textId="77777777" w:rsidR="00047A2D" w:rsidRDefault="00047A2D" w:rsidP="001F11FF">
            <w:pPr>
              <w:rPr>
                <w:b/>
              </w:rPr>
            </w:pPr>
          </w:p>
        </w:tc>
      </w:tr>
      <w:tr w:rsidR="00047A2D" w14:paraId="29073B9C" w14:textId="7F6E6689" w:rsidTr="00047A2D">
        <w:tc>
          <w:tcPr>
            <w:tcW w:w="4601" w:type="dxa"/>
            <w:gridSpan w:val="2"/>
          </w:tcPr>
          <w:p w14:paraId="505AE74F" w14:textId="77777777" w:rsidR="00047A2D" w:rsidRDefault="00047A2D" w:rsidP="001F11FF">
            <w:pPr>
              <w:rPr>
                <w:b/>
              </w:rPr>
            </w:pPr>
          </w:p>
        </w:tc>
        <w:tc>
          <w:tcPr>
            <w:tcW w:w="2463" w:type="dxa"/>
          </w:tcPr>
          <w:p w14:paraId="4A68941F" w14:textId="77777777" w:rsidR="00047A2D" w:rsidRDefault="00047A2D" w:rsidP="001F11FF">
            <w:pPr>
              <w:rPr>
                <w:b/>
              </w:rPr>
            </w:pPr>
          </w:p>
        </w:tc>
        <w:tc>
          <w:tcPr>
            <w:tcW w:w="2286" w:type="dxa"/>
          </w:tcPr>
          <w:p w14:paraId="49609645" w14:textId="77777777" w:rsidR="00047A2D" w:rsidRDefault="00047A2D" w:rsidP="001F11FF">
            <w:pPr>
              <w:rPr>
                <w:b/>
              </w:rPr>
            </w:pPr>
          </w:p>
        </w:tc>
      </w:tr>
    </w:tbl>
    <w:p w14:paraId="15869B0D" w14:textId="77777777" w:rsidR="008C3F73" w:rsidRPr="00BA7E96" w:rsidRDefault="008C3F73">
      <w:pPr>
        <w:rPr>
          <w:b/>
        </w:rPr>
      </w:pPr>
    </w:p>
    <w:p w14:paraId="67F71138" w14:textId="77777777" w:rsidR="001F11FF" w:rsidRDefault="001F11FF" w:rsidP="00BA7E96">
      <w:pPr>
        <w:rPr>
          <w:b/>
        </w:rPr>
      </w:pPr>
    </w:p>
    <w:p w14:paraId="0C5C86D6" w14:textId="77777777" w:rsidR="001F11FF" w:rsidRDefault="001F11FF" w:rsidP="00BA7E96">
      <w:pPr>
        <w:rPr>
          <w:b/>
        </w:rPr>
      </w:pPr>
    </w:p>
    <w:p w14:paraId="54AD6C06" w14:textId="77777777" w:rsidR="001F11FF" w:rsidRDefault="001F11FF" w:rsidP="00BA7E96">
      <w:pPr>
        <w:rPr>
          <w:b/>
        </w:rPr>
      </w:pPr>
    </w:p>
    <w:p w14:paraId="1C16096F" w14:textId="77777777" w:rsidR="001F11FF" w:rsidRDefault="001F11FF" w:rsidP="00BA7E96">
      <w:pPr>
        <w:rPr>
          <w:b/>
        </w:rPr>
      </w:pPr>
    </w:p>
    <w:p w14:paraId="1474A658" w14:textId="77777777" w:rsidR="001F11FF" w:rsidRDefault="001F11FF" w:rsidP="00BA7E96">
      <w:pPr>
        <w:rPr>
          <w:b/>
        </w:rPr>
      </w:pPr>
    </w:p>
    <w:p w14:paraId="5A1E283A" w14:textId="77777777" w:rsidR="001F11FF" w:rsidRDefault="001F11FF" w:rsidP="00BA7E96">
      <w:pPr>
        <w:rPr>
          <w:b/>
        </w:rPr>
      </w:pPr>
    </w:p>
    <w:p w14:paraId="51FA23FE" w14:textId="77777777" w:rsidR="001F11FF" w:rsidRDefault="001F11FF" w:rsidP="00BA7E96">
      <w:pPr>
        <w:rPr>
          <w:b/>
        </w:rPr>
      </w:pPr>
    </w:p>
    <w:p w14:paraId="0443A8D6" w14:textId="77777777" w:rsidR="001F11FF" w:rsidRDefault="001F11FF" w:rsidP="00BA7E96">
      <w:pPr>
        <w:rPr>
          <w:b/>
        </w:rPr>
      </w:pPr>
    </w:p>
    <w:p w14:paraId="32B0B9E3" w14:textId="77777777" w:rsidR="001F11FF" w:rsidRDefault="001F11FF" w:rsidP="00BA7E96">
      <w:pPr>
        <w:rPr>
          <w:b/>
        </w:rPr>
      </w:pPr>
    </w:p>
    <w:p w14:paraId="40D81062" w14:textId="77777777" w:rsidR="001F11FF" w:rsidRDefault="001F11FF" w:rsidP="00BA7E96">
      <w:pPr>
        <w:rPr>
          <w:b/>
        </w:rPr>
      </w:pPr>
    </w:p>
    <w:p w14:paraId="3BF94E0D" w14:textId="77777777" w:rsidR="001F11FF" w:rsidRDefault="001F11FF" w:rsidP="00BA7E96">
      <w:pPr>
        <w:rPr>
          <w:b/>
        </w:rPr>
      </w:pPr>
    </w:p>
    <w:p w14:paraId="66342961" w14:textId="77777777" w:rsidR="001F11FF" w:rsidRDefault="001F11FF" w:rsidP="00BA7E96">
      <w:pPr>
        <w:rPr>
          <w:b/>
        </w:rPr>
      </w:pPr>
    </w:p>
    <w:p w14:paraId="7A245436" w14:textId="77777777" w:rsidR="001F11FF" w:rsidRDefault="001F11FF" w:rsidP="00BA7E96">
      <w:pPr>
        <w:rPr>
          <w:b/>
        </w:rPr>
      </w:pPr>
    </w:p>
    <w:p w14:paraId="5EBFA3FC" w14:textId="77777777" w:rsidR="00BA7E96" w:rsidRDefault="00BA7E96" w:rsidP="00BA7E96">
      <w:pPr>
        <w:rPr>
          <w:b/>
        </w:rPr>
      </w:pPr>
      <w:r>
        <w:rPr>
          <w:b/>
        </w:rPr>
        <w:t>SUMMER HOME:  ______________________________________</w:t>
      </w:r>
    </w:p>
    <w:p w14:paraId="7902EADC" w14:textId="77777777" w:rsidR="00BA7E96" w:rsidRDefault="00E53EE3" w:rsidP="00BA7E96">
      <w:pPr>
        <w:rPr>
          <w:b/>
        </w:rPr>
      </w:pPr>
      <w:r>
        <w:rPr>
          <w:b/>
        </w:rPr>
        <w:t>CITY:           ______________________________     State:   ____  ZIP  CODE _____________</w:t>
      </w:r>
    </w:p>
    <w:p w14:paraId="7FF904D6" w14:textId="77777777" w:rsidR="00A274C8" w:rsidRDefault="00BA7E96">
      <w:pPr>
        <w:rPr>
          <w:b/>
        </w:rPr>
      </w:pPr>
      <w:r>
        <w:rPr>
          <w:b/>
        </w:rPr>
        <w:t>OFFICE:  ______________________________________</w:t>
      </w:r>
    </w:p>
    <w:p w14:paraId="0F3B7CF5" w14:textId="77777777" w:rsidR="00BA7E96" w:rsidRPr="003D7291" w:rsidRDefault="00BA7E96">
      <w:pPr>
        <w:rPr>
          <w:b/>
        </w:rPr>
      </w:pPr>
      <w:r>
        <w:rPr>
          <w:b/>
        </w:rPr>
        <w:t>CITY:           ______________________________     State:   ____  ZIP CODE _____________</w:t>
      </w:r>
    </w:p>
    <w:sectPr w:rsidR="00BA7E96" w:rsidRPr="003D7291" w:rsidSect="00A9795A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D8EFC6C" w14:textId="77777777" w:rsidR="004A238C" w:rsidRDefault="004A238C" w:rsidP="001F11FF">
      <w:pPr>
        <w:spacing w:after="0" w:line="240" w:lineRule="auto"/>
      </w:pPr>
      <w:r>
        <w:separator/>
      </w:r>
    </w:p>
  </w:endnote>
  <w:endnote w:type="continuationSeparator" w:id="0">
    <w:p w14:paraId="0C253862" w14:textId="77777777" w:rsidR="004A238C" w:rsidRDefault="004A238C" w:rsidP="001F11F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835762D" w14:textId="77777777" w:rsidR="004A238C" w:rsidRDefault="004A238C" w:rsidP="001F11FF">
      <w:pPr>
        <w:spacing w:after="0" w:line="240" w:lineRule="auto"/>
      </w:pPr>
      <w:r>
        <w:separator/>
      </w:r>
    </w:p>
  </w:footnote>
  <w:footnote w:type="continuationSeparator" w:id="0">
    <w:p w14:paraId="43F2BB09" w14:textId="77777777" w:rsidR="004A238C" w:rsidRDefault="004A238C" w:rsidP="001F11F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E1AF8E6" w14:textId="77777777" w:rsidR="001F11FF" w:rsidRDefault="001F11FF" w:rsidP="001F11FF">
    <w:pPr>
      <w:pStyle w:val="Header"/>
      <w:rPr>
        <w:rtl/>
        <w:lang w:bidi="he-IL"/>
      </w:rPr>
    </w:pPr>
    <w:r>
      <w:rPr>
        <w:lang w:bidi="he-IL"/>
      </w:rPr>
      <w:t xml:space="preserve">Itemized </w:t>
    </w:r>
    <w:proofErr w:type="spellStart"/>
    <w:r>
      <w:t>Shtar</w:t>
    </w:r>
    <w:proofErr w:type="spellEnd"/>
    <w:r>
      <w:t xml:space="preserve"> </w:t>
    </w:r>
    <w:proofErr w:type="spellStart"/>
    <w:r>
      <w:t>Mechiras</w:t>
    </w:r>
    <w:proofErr w:type="spellEnd"/>
    <w:r>
      <w:t xml:space="preserve"> Chometz</w:t>
    </w:r>
    <w:r>
      <w:rPr>
        <w:rFonts w:hint="cs"/>
        <w:rtl/>
        <w:lang w:bidi="he-IL"/>
      </w:rPr>
      <w:t xml:space="preserve">                </w:t>
    </w:r>
    <w:r>
      <w:rPr>
        <w:rFonts w:hint="cs"/>
        <w:rtl/>
        <w:lang w:bidi="he-IL"/>
      </w:rPr>
      <w:tab/>
    </w:r>
    <w:r>
      <w:rPr>
        <w:rFonts w:hint="cs"/>
        <w:rtl/>
        <w:lang w:bidi="he-IL"/>
      </w:rPr>
      <w:tab/>
      <w:t>שטר מכירת חמץ מפורט</w:t>
    </w:r>
    <w:r>
      <w:rPr>
        <w:rFonts w:hint="cs"/>
        <w:rtl/>
        <w:lang w:bidi="he-IL"/>
      </w:rPr>
      <w:tab/>
    </w:r>
    <w:r>
      <w:tab/>
    </w:r>
  </w:p>
  <w:p w14:paraId="7BCB5EAD" w14:textId="77777777" w:rsidR="001F11FF" w:rsidRDefault="001F11FF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c0MzY1tbA0NDKyNDZX0lEKTi0uzszPAykwqgUALufK7CwAAAA="/>
  </w:docVars>
  <w:rsids>
    <w:rsidRoot w:val="003D7291"/>
    <w:rsid w:val="00047A2D"/>
    <w:rsid w:val="000E46A0"/>
    <w:rsid w:val="001F11FF"/>
    <w:rsid w:val="002D4C53"/>
    <w:rsid w:val="00340B21"/>
    <w:rsid w:val="003D7291"/>
    <w:rsid w:val="003E7C9D"/>
    <w:rsid w:val="004A238C"/>
    <w:rsid w:val="0061246E"/>
    <w:rsid w:val="00751971"/>
    <w:rsid w:val="00756C08"/>
    <w:rsid w:val="007F0120"/>
    <w:rsid w:val="00830BF4"/>
    <w:rsid w:val="008C3F73"/>
    <w:rsid w:val="009B697A"/>
    <w:rsid w:val="00A274C8"/>
    <w:rsid w:val="00A9795A"/>
    <w:rsid w:val="00BA7E96"/>
    <w:rsid w:val="00C25EB9"/>
    <w:rsid w:val="00D12B6C"/>
    <w:rsid w:val="00D824F0"/>
    <w:rsid w:val="00DD47F6"/>
    <w:rsid w:val="00E53EE3"/>
    <w:rsid w:val="00EC346B"/>
    <w:rsid w:val="00F714AE"/>
    <w:rsid w:val="00FD42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5B1948"/>
  <w15:docId w15:val="{5C7624FE-5A63-4B03-9374-305B6B2629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0E46A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1F11FF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F11FF"/>
  </w:style>
  <w:style w:type="paragraph" w:styleId="Footer">
    <w:name w:val="footer"/>
    <w:basedOn w:val="Normal"/>
    <w:link w:val="FooterChar"/>
    <w:uiPriority w:val="99"/>
    <w:semiHidden/>
    <w:unhideWhenUsed/>
    <w:rsid w:val="001F11FF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1F11FF"/>
  </w:style>
  <w:style w:type="paragraph" w:styleId="BalloonText">
    <w:name w:val="Balloon Text"/>
    <w:basedOn w:val="Normal"/>
    <w:link w:val="BalloonTextChar"/>
    <w:uiPriority w:val="99"/>
    <w:semiHidden/>
    <w:unhideWhenUsed/>
    <w:rsid w:val="001F11F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F11FF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130</Words>
  <Characters>74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RS</Company>
  <LinksUpToDate>false</LinksUpToDate>
  <CharactersWithSpaces>8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partment of Treasury</dc:creator>
  <cp:lastModifiedBy>Chaim Pollak</cp:lastModifiedBy>
  <cp:revision>5</cp:revision>
  <dcterms:created xsi:type="dcterms:W3CDTF">2021-02-16T15:39:00Z</dcterms:created>
  <dcterms:modified xsi:type="dcterms:W3CDTF">2021-02-16T15:58:00Z</dcterms:modified>
</cp:coreProperties>
</file>